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single answer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ngle answer multiple choice question with a na (-1)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display logic based on responses to a previous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mcsa_followup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18_mcsa_ste_3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-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multip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ption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19_mcsa-mte_4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QID19_mcsa-mte_55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ste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mte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multiple choice multiple answ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stand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sort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no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out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nosort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 singl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te1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more than on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te2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tandard matrix question. Please rate your satisfaction with the following aspects of your experienc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matrix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s with program staff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s with students in program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scale points appearing as a drop down list. How helpful has your advisor been in each are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scale points appearing as a drop down lis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what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too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t all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ing thesis committee members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ing your research focus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ring your career options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networking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17.7%</w:t>
            </w:r>
          </w:p>
        </w:tc>
        <w:tc>
          <w:p>
            <w:pPr>
              <w:pStyle w:val="Compact"/>
              <w:jc w:val="left"/>
            </w:pPr>
            <w:r>
              <w:t xml:space="preserve">22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a singl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ness Center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ervices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24.3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 See Appendix QID30_other_TEXT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te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more than on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classes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veness of faculty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2.1%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e of community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curricular opportunities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19.4%</w:t>
            </w:r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29.5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emlo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matrix uses item-level display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nt selected that item in response to the earlier question "mcma_standard." Each item in the matrix has display logic based on the responses to this earlier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25.7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17.5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carry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question uses a carry forward state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d selected that item in response to the earlier question "mcma_standard." This question uses a carry forward statement, not display logic, to determine which items display. With the Legacy exporter, QualtricsTools CANNOT process questions using carry forward stat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carryforw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numeric validation. All values are numeric, so this generates a table of summary statistics. How many hours do you spend on homework per week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question with content validation set to "Numbe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Summary Statistic data must be cleaned before processing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4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4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100.00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text entry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standard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form fiel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form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What is your awareness of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n the 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rd of but have not s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eard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How would you rate general public feelings towards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pin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16.4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24.4%</w:t>
            </w:r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ita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evaluate this program. I consider this program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italic formatting in the answer cho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o be of higher quality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o be of lower quality than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but not directly comparable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Inf%</w:t>
            </w:r>
          </w:p>
        </w:tc>
        <w:tc>
          <w:p>
            <w:pPr>
              <w:pStyle w:val="Compact"/>
              <w:jc w:val="left"/>
            </w:pPr>
            <w:r>
              <w:t xml:space="preserve">I don't kn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alic_nab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te your agreement with the following statemen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extra formatting such as italic formatting in the matrix statements and a vertical bar between the last scale point and not applicable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lt welcomed by the students in this program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think this program will be a good fit for my academic interests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5:32:19Z</dcterms:created>
  <dcterms:modified xsi:type="dcterms:W3CDTF">2021-01-27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